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2939C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7"/>
          <w:szCs w:val="27"/>
          <w:lang w:eastAsia="en-DE"/>
        </w:rPr>
        <w:t>Agenda</w:t>
      </w:r>
    </w:p>
    <w:p w14:paraId="7C2595E5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br/>
      </w: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.NET and Container Technologies</w:t>
      </w:r>
    </w:p>
    <w:p w14:paraId="48F4644F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olution of Compute Platform</w:t>
      </w:r>
    </w:p>
    <w:p w14:paraId="62B8F6C0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Docker</w:t>
      </w:r>
    </w:p>
    <w:p w14:paraId="6CDF0B99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.NET in docker containers</w:t>
      </w:r>
    </w:p>
    <w:p w14:paraId="43CCE358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Container Registry and Azure Container Instances</w:t>
      </w:r>
    </w:p>
    <w:p w14:paraId="263A7D10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Distributed Systems </w:t>
      </w:r>
    </w:p>
    <w:p w14:paraId="2CDC9D57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 xml:space="preserve">Messaging with </w:t>
      </w:r>
      <w:proofErr w:type="spellStart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ServiceBus</w:t>
      </w:r>
      <w:proofErr w:type="spellEnd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,</w:t>
      </w:r>
    </w:p>
    <w:p w14:paraId="268CD3DF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 xml:space="preserve">Overview: EventHub, </w:t>
      </w:r>
      <w:proofErr w:type="spellStart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entGrid</w:t>
      </w:r>
      <w:proofErr w:type="spellEnd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 xml:space="preserve"> and </w:t>
      </w:r>
      <w:proofErr w:type="spellStart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IoTHub</w:t>
      </w:r>
      <w:proofErr w:type="spellEnd"/>
    </w:p>
    <w:p w14:paraId="03A8CD82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proofErr w:type="spellStart"/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entGrid</w:t>
      </w:r>
      <w:proofErr w:type="spellEnd"/>
    </w:p>
    <w:p w14:paraId="7DE0B03E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Modern Compute with PaaS and Serverless</w:t>
      </w:r>
    </w:p>
    <w:p w14:paraId="2FD62752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pp Service container for APIs, Jobs and more</w:t>
      </w:r>
    </w:p>
    <w:p w14:paraId="45AF44BD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Functions</w:t>
      </w:r>
    </w:p>
    <w:p w14:paraId="6FECD93B" w14:textId="77777777" w:rsidR="00B3200F" w:rsidRPr="00B3200F" w:rsidRDefault="00B3200F" w:rsidP="00B3200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Durable Entities, Functions and Actor Model</w:t>
      </w:r>
    </w:p>
    <w:p w14:paraId="6C568CB7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Azure Databases overview</w:t>
      </w:r>
    </w:p>
    <w:p w14:paraId="4F61320E" w14:textId="77777777" w:rsidR="00B3200F" w:rsidRPr="00B3200F" w:rsidRDefault="00B3200F" w:rsidP="00B320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Cosmos DB concept</w:t>
      </w:r>
    </w:p>
    <w:p w14:paraId="5ECA1A60" w14:textId="77777777" w:rsidR="00B3200F" w:rsidRPr="00B3200F" w:rsidRDefault="00B3200F" w:rsidP="00B320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Working with no SQL databases</w:t>
      </w:r>
    </w:p>
    <w:p w14:paraId="0A62C62C" w14:textId="77777777" w:rsidR="00B3200F" w:rsidRPr="00B3200F" w:rsidRDefault="00B3200F" w:rsidP="00B3200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Graph Databases</w:t>
      </w:r>
    </w:p>
    <w:p w14:paraId="7E0B4EB8" w14:textId="77777777" w:rsidR="00DF55C5" w:rsidRPr="00F6247F" w:rsidRDefault="00DF55C5">
      <w:pPr>
        <w:rPr>
          <w:rFonts w:ascii="Segoe UI" w:hAnsi="Segoe UI" w:cs="Segoe UI"/>
        </w:rPr>
      </w:pPr>
    </w:p>
    <w:sectPr w:rsidR="00DF55C5" w:rsidRPr="00F624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547B"/>
    <w:multiLevelType w:val="multilevel"/>
    <w:tmpl w:val="7660D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B223A"/>
    <w:multiLevelType w:val="multilevel"/>
    <w:tmpl w:val="A4BA1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F50874"/>
    <w:multiLevelType w:val="multilevel"/>
    <w:tmpl w:val="EBC8E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3A17B8"/>
    <w:multiLevelType w:val="multilevel"/>
    <w:tmpl w:val="2FFC2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tzQ3NDe3NLKwNDVQ0lEKTi0uzszPAykwrAUAa8jw7CwAAAA="/>
  </w:docVars>
  <w:rsids>
    <w:rsidRoot w:val="00D77E89"/>
    <w:rsid w:val="00B3200F"/>
    <w:rsid w:val="00D77E89"/>
    <w:rsid w:val="00DF55C5"/>
    <w:rsid w:val="00F6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488A97-0200-4CB2-97E1-84BC835E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2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DE"/>
    </w:rPr>
  </w:style>
  <w:style w:type="character" w:styleId="Strong">
    <w:name w:val="Strong"/>
    <w:basedOn w:val="DefaultParagraphFont"/>
    <w:uiPriority w:val="22"/>
    <w:qFormat/>
    <w:rsid w:val="00B320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9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Dobric</dc:creator>
  <cp:keywords/>
  <dc:description/>
  <cp:lastModifiedBy>Damir Dobric</cp:lastModifiedBy>
  <cp:revision>3</cp:revision>
  <dcterms:created xsi:type="dcterms:W3CDTF">2021-11-27T09:41:00Z</dcterms:created>
  <dcterms:modified xsi:type="dcterms:W3CDTF">2021-11-27T09:42:00Z</dcterms:modified>
</cp:coreProperties>
</file>